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788c0f404a12029f1b2b9c3f3b28f35cce1866"/>
    <w:p>
      <w:pPr>
        <w:pStyle w:val="Heading2"/>
      </w:pPr>
      <w:r>
        <w:t xml:space="preserve">Unit 7 Lesson 4: Características de los rectángulos, los rombos y los cuadrados</w:t>
      </w:r>
    </w:p>
    <w:bookmarkEnd w:id="20"/>
    <w:bookmarkStart w:id="34" w:name="Xbb877e764ec00feb111f54a36eabefc7692d0cc"/>
    <w:p>
      <w:pPr>
        <w:pStyle w:val="Heading3"/>
      </w:pPr>
      <w:r>
        <w:t xml:space="preserve">WU Cuál es diferente: Más característica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948643" cy="94864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913.35987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643" cy="94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948643" cy="94864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2913.398117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643" cy="94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732652" cy="109265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2913.435625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652" cy="109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092652" cy="109265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2913.47661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2652" cy="109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75" w:name="qué-hace-que-estas-figuras-sean-así"/>
    <w:p>
      <w:pPr>
        <w:pStyle w:val="Heading3"/>
      </w:pPr>
      <w:r>
        <w:t xml:space="preserve">1 ¿Qué hace que estas figuras sean así?</w:t>
      </w:r>
    </w:p>
    <w:bookmarkStart w:id="74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stos son triángulos rectángul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8005" cy="144000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2913.529623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144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tos no son triángulos rectángul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8005" cy="144000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2913.59817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144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¿Cuáles de los siguientes son triángulos rectángulos? Márcalo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759996" cy="378000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62913.656322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996" cy="378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¿Qué hace que una figura sea un triángulo rectángulo?</w:t>
      </w:r>
    </w:p>
    <w:p>
      <w:pPr>
        <w:numPr>
          <w:ilvl w:val="0"/>
          <w:numId w:val="1001"/>
        </w:numPr>
      </w:pPr>
      <w:r>
        <w:t xml:space="preserve">Estos son rectángul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8005" cy="223199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62913.789628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22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tos no son rectángul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8005" cy="223199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62913.856959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22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¿Cuáles de los siguientes son rectángulos? Márcalo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759996" cy="3780002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62913.919503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996" cy="378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¿Qué hace que una figura sea un rectángulo?</w:t>
      </w:r>
    </w:p>
    <w:p>
      <w:pPr>
        <w:numPr>
          <w:ilvl w:val="0"/>
          <w:numId w:val="1001"/>
        </w:numPr>
      </w:pPr>
      <w:r>
        <w:t xml:space="preserve">Estos son romb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8005" cy="223199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tmp/embedder-1671062914.045313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22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tos no son romb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8005" cy="22319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tmp/embedder-1671062914.115641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22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¿Cuáles de los siguientes son rombos? Márcalo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759996" cy="3780002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tmp/embedder-1671062914.18118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996" cy="378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¿Qué hace que una figura sea un rombo?</w:t>
      </w:r>
    </w:p>
    <w:p>
      <w:pPr>
        <w:numPr>
          <w:ilvl w:val="0"/>
          <w:numId w:val="1001"/>
        </w:numPr>
      </w:pPr>
      <w:r>
        <w:t xml:space="preserve">Estos son cuadrad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8005" cy="2052002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tmp/embedder-1671062914.310137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2052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tos no son cuadrad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8005" cy="2052002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app/tmp/embedder-1671062914.372389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2052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¿Cuáles de los siguientes son cuadrados? Márcalo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759996" cy="378000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/app/tmp/embedder-1671062914.42927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996" cy="378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¿Qué hace que una figura sea un cuadrado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4"/>
    <w:bookmarkEnd w:id="7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1" Target="media/rId7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8:35Z</dcterms:created>
  <dcterms:modified xsi:type="dcterms:W3CDTF">2022-12-15T00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NWYngAC0I2O1GUbTfy3LSaoknZQh9PZ9BQQqkpVqK8E0d3HbIoo0EswxgUcmJtFH0Dr8EQNjsJxnvXaPlqr8g==</vt:lpwstr>
  </property>
</Properties>
</file>